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388B5" w14:textId="7BA277E8" w:rsidR="0001150B" w:rsidRDefault="00C040DD" w:rsidP="00BE5D9D">
      <w:pPr>
        <w:rPr>
          <w:b/>
          <w:bCs/>
          <w:u w:val="single"/>
        </w:rPr>
      </w:pPr>
      <w:r w:rsidRPr="00C040DD">
        <w:rPr>
          <w:b/>
          <w:bCs/>
          <w:u w:val="single"/>
        </w:rPr>
        <w:t xml:space="preserve">Acreage of the </w:t>
      </w:r>
      <w:r w:rsidR="00721107">
        <w:rPr>
          <w:b/>
          <w:bCs/>
          <w:u w:val="single"/>
        </w:rPr>
        <w:t xml:space="preserve">Modified </w:t>
      </w:r>
      <w:r w:rsidRPr="00C040DD">
        <w:rPr>
          <w:b/>
          <w:bCs/>
          <w:u w:val="single"/>
        </w:rPr>
        <w:t>SFHA (Top 20)</w:t>
      </w:r>
      <w:r w:rsidR="00BE5D9D" w:rsidRPr="003B2C2D">
        <w:rPr>
          <w:b/>
          <w:bCs/>
          <w:u w:val="single"/>
        </w:rPr>
        <w:t>:</w:t>
      </w:r>
    </w:p>
    <w:p w14:paraId="580B3D74" w14:textId="24DE409D" w:rsidR="00721D76" w:rsidRPr="00721D76" w:rsidRDefault="00721D76" w:rsidP="00BE5D9D">
      <w:r w:rsidRPr="00721D76">
        <w:rPr>
          <w:i/>
          <w:iCs/>
        </w:rPr>
        <w:t>Top 20 Unincorporated</w:t>
      </w:r>
      <w:r w:rsidR="00D24D70">
        <w:rPr>
          <w:i/>
          <w:iCs/>
        </w:rPr>
        <w:t xml:space="preserve"> </w:t>
      </w:r>
      <w:r w:rsidR="00D24D70" w:rsidRPr="00D24D70">
        <w:rPr>
          <w:i/>
          <w:iCs/>
        </w:rPr>
        <w:t>Areas</w:t>
      </w:r>
      <w:r w:rsidR="00D24D70">
        <w:rPr>
          <w:i/>
          <w:iCs/>
        </w:rPr>
        <w:t>:</w:t>
      </w:r>
    </w:p>
    <w:tbl>
      <w:tblPr>
        <w:tblW w:w="44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2"/>
        <w:gridCol w:w="731"/>
        <w:gridCol w:w="1339"/>
      </w:tblGrid>
      <w:tr w:rsidR="000D492F" w:rsidRPr="003B2C2D" w14:paraId="3866C07E" w14:textId="77777777" w:rsidTr="00DC17F7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2A074672" w14:textId="0D2CC14A" w:rsidR="000D492F" w:rsidRPr="003B2C2D" w:rsidRDefault="000D492F" w:rsidP="003B2C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2" w:type="dxa"/>
            <w:shd w:val="clear" w:color="auto" w:fill="366092"/>
            <w:vAlign w:val="center"/>
            <w:hideMark/>
          </w:tcPr>
          <w:p w14:paraId="7B31022F" w14:textId="06FE1750" w:rsidR="000D492F" w:rsidRPr="003B2C2D" w:rsidRDefault="000D492F" w:rsidP="003B2C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Unincorporated 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3CCAB7DD" w14:textId="77777777" w:rsidR="000D492F" w:rsidRPr="003B2C2D" w:rsidRDefault="000D492F" w:rsidP="003B2C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39" w:type="dxa"/>
            <w:shd w:val="clear" w:color="auto" w:fill="366092"/>
            <w:vAlign w:val="center"/>
            <w:hideMark/>
          </w:tcPr>
          <w:p w14:paraId="47FC62CA" w14:textId="49F71587" w:rsidR="000D492F" w:rsidRPr="003B2C2D" w:rsidRDefault="000D492F" w:rsidP="003B2C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2484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Modified </w:t>
            </w:r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SFHA Area (</w:t>
            </w:r>
            <w:proofErr w:type="spellStart"/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aSFHA</w:t>
            </w:r>
            <w:proofErr w:type="spellEnd"/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) (acres) </w:t>
            </w:r>
          </w:p>
        </w:tc>
      </w:tr>
      <w:tr w:rsidR="000D492F" w:rsidRPr="003B2C2D" w14:paraId="19F16BBD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58F364D5" w14:textId="429951DD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46C8C562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DD33DCB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BF67B9F" w14:textId="39A8387E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404</w:t>
            </w:r>
          </w:p>
        </w:tc>
      </w:tr>
      <w:tr w:rsidR="000D492F" w:rsidRPr="003B2C2D" w14:paraId="5899DC93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5DBEF77E" w14:textId="0EE67670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0D61A392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5764ADB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66229ACF" w14:textId="058BFB1D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997</w:t>
            </w:r>
          </w:p>
        </w:tc>
      </w:tr>
      <w:tr w:rsidR="000D492F" w:rsidRPr="003B2C2D" w14:paraId="78585168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21AFEA64" w14:textId="3A5A506C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7BA46005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5EDDDBC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160598D" w14:textId="662D49FF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34</w:t>
            </w:r>
          </w:p>
        </w:tc>
      </w:tr>
      <w:tr w:rsidR="000D492F" w:rsidRPr="003B2C2D" w14:paraId="65A109C1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6F380527" w14:textId="35CC1FBE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2700EFA4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091ACCB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F9EAEB4" w14:textId="727C99E5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278</w:t>
            </w:r>
          </w:p>
        </w:tc>
      </w:tr>
      <w:tr w:rsidR="000D492F" w:rsidRPr="003B2C2D" w14:paraId="3D28A31D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6E000D33" w14:textId="72EA9410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183FB32D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Hardy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D452017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7FECDEB4" w14:textId="3128D35D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50</w:t>
            </w:r>
          </w:p>
        </w:tc>
      </w:tr>
      <w:tr w:rsidR="000D492F" w:rsidRPr="003B2C2D" w14:paraId="1E44ED5D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5B0675F6" w14:textId="2C3F1410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667EA6E1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A09EB29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498F6C92" w14:textId="0641634A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388</w:t>
            </w:r>
          </w:p>
        </w:tc>
      </w:tr>
      <w:tr w:rsidR="000D492F" w:rsidRPr="003B2C2D" w14:paraId="24DADF9B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5552D7D5" w14:textId="0AF1732C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32FD0C3F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8BFA09B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A8113A1" w14:textId="158AD2D2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219</w:t>
            </w:r>
          </w:p>
        </w:tc>
      </w:tr>
      <w:tr w:rsidR="000D492F" w:rsidRPr="003B2C2D" w14:paraId="3311DB1F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7BC10829" w14:textId="6BDC0BCA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6ADE0DBA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4AC660C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34D38E96" w14:textId="09C679F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908</w:t>
            </w:r>
          </w:p>
        </w:tc>
      </w:tr>
      <w:tr w:rsidR="000D492F" w:rsidRPr="003B2C2D" w14:paraId="1AE9A2ED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4F100ACE" w14:textId="73BD360C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57249E19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Pendlet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7AC9B32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3CA81FD" w14:textId="1E41AAA3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98</w:t>
            </w:r>
          </w:p>
        </w:tc>
      </w:tr>
      <w:tr w:rsidR="000D492F" w:rsidRPr="003B2C2D" w14:paraId="5FE0E54F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101C13AD" w14:textId="3CCF5954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4038753B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4597F7A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487C33ED" w14:textId="583BE1A4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39</w:t>
            </w:r>
          </w:p>
        </w:tc>
      </w:tr>
      <w:tr w:rsidR="000D492F" w:rsidRPr="003B2C2D" w14:paraId="1CE5BC5A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51C9FC36" w14:textId="79A2C5CD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6ABAC54D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AE42474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7D5765B5" w14:textId="0C4C33C9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381</w:t>
            </w:r>
          </w:p>
        </w:tc>
      </w:tr>
      <w:tr w:rsidR="000D492F" w:rsidRPr="003B2C2D" w14:paraId="2DE4E379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34779C3E" w14:textId="748B44F4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1CDE90A1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A507F96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3D3B7ADA" w14:textId="626B6C60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74</w:t>
            </w:r>
          </w:p>
        </w:tc>
      </w:tr>
      <w:tr w:rsidR="000D492F" w:rsidRPr="003B2C2D" w14:paraId="13054A44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40F77079" w14:textId="1DE12BAB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4F8B786F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591C58C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645459C8" w14:textId="4E298E38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20</w:t>
            </w:r>
          </w:p>
        </w:tc>
      </w:tr>
      <w:tr w:rsidR="000D492F" w:rsidRPr="003B2C2D" w14:paraId="0223457E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4CFEC8CD" w14:textId="62550FAB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3820972A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6025B52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23760825" w14:textId="2B41D10A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611</w:t>
            </w:r>
          </w:p>
        </w:tc>
      </w:tr>
      <w:tr w:rsidR="000D492F" w:rsidRPr="003B2C2D" w14:paraId="00A669E7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1E2DA248" w14:textId="7446F713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30957FEC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Nichola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A8E328B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0C35A277" w14:textId="16FD262E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579</w:t>
            </w:r>
          </w:p>
        </w:tc>
      </w:tr>
      <w:tr w:rsidR="000D492F" w:rsidRPr="003B2C2D" w14:paraId="7EBB6F4C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0B397F04" w14:textId="61817994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6A57B01A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B35ACEE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7537F4E8" w14:textId="08AE795F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422</w:t>
            </w:r>
          </w:p>
        </w:tc>
      </w:tr>
      <w:tr w:rsidR="000D492F" w:rsidRPr="003B2C2D" w14:paraId="1BCC26EC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77A9C319" w14:textId="3F220F56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305B5C34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Wirt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48AF7CC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2251162B" w14:textId="2872F001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144</w:t>
            </w:r>
          </w:p>
        </w:tc>
      </w:tr>
      <w:tr w:rsidR="000D492F" w:rsidRPr="003B2C2D" w14:paraId="1EB46C39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01FDE12A" w14:textId="18B337A7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1E646D6F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Pocahonta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D0E98BF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406A9FF" w14:textId="5C6E1C92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050</w:t>
            </w:r>
          </w:p>
        </w:tc>
      </w:tr>
      <w:tr w:rsidR="000D492F" w:rsidRPr="003B2C2D" w14:paraId="7054D2AE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0AA89AEE" w14:textId="2E6ABA3D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6894F0FE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Ritchi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84998D9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0A79739C" w14:textId="074AEE73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943</w:t>
            </w:r>
          </w:p>
        </w:tc>
      </w:tr>
      <w:tr w:rsidR="000D492F" w:rsidRPr="003B2C2D" w14:paraId="2A2D2814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  <w:hideMark/>
          </w:tcPr>
          <w:p w14:paraId="01234118" w14:textId="4F779552" w:rsidR="000D492F" w:rsidRPr="003B2C2D" w:rsidRDefault="000D492F" w:rsidP="00D909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42" w:type="dxa"/>
            <w:shd w:val="clear" w:color="auto" w:fill="FFF2CC"/>
            <w:noWrap/>
            <w:vAlign w:val="bottom"/>
            <w:hideMark/>
          </w:tcPr>
          <w:p w14:paraId="46B0AC4D" w14:textId="77777777" w:rsidR="000D492F" w:rsidRPr="003B2C2D" w:rsidRDefault="000D492F" w:rsidP="000D492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Tyl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3769E25" w14:textId="77777777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089DD626" w14:textId="60AA6A59" w:rsidR="000D492F" w:rsidRPr="003B2C2D" w:rsidRDefault="000D492F" w:rsidP="000D49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</w:t>
            </w:r>
            <w:r w:rsidRPr="003B2C2D">
              <w:rPr>
                <w:rFonts w:ascii="Calibri" w:eastAsia="Times New Roman" w:hAnsi="Calibri" w:cs="Calibri"/>
                <w:sz w:val="18"/>
                <w:szCs w:val="18"/>
              </w:rPr>
              <w:t>778</w:t>
            </w:r>
          </w:p>
        </w:tc>
      </w:tr>
    </w:tbl>
    <w:p w14:paraId="38AD7CCD" w14:textId="3F36AF16" w:rsidR="00D24D70" w:rsidRDefault="00D24D70" w:rsidP="00D24D70"/>
    <w:p w14:paraId="2FE7B77C" w14:textId="77777777" w:rsidR="004A6F3D" w:rsidRPr="00E40A5D" w:rsidRDefault="004A6F3D" w:rsidP="00D24D70"/>
    <w:p w14:paraId="107ABF87" w14:textId="54EA36E2" w:rsidR="00D24D70" w:rsidRDefault="00D24D70" w:rsidP="00D24D70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D24D70">
        <w:rPr>
          <w:i/>
          <w:iCs/>
        </w:rPr>
        <w:t>Incorporated Areas</w:t>
      </w:r>
      <w:r>
        <w:rPr>
          <w:i/>
          <w:iCs/>
        </w:rPr>
        <w:t>:</w:t>
      </w:r>
    </w:p>
    <w:tbl>
      <w:tblPr>
        <w:tblW w:w="6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530"/>
        <w:gridCol w:w="1800"/>
        <w:gridCol w:w="810"/>
        <w:gridCol w:w="1440"/>
      </w:tblGrid>
      <w:tr w:rsidR="00545108" w:rsidRPr="00545108" w14:paraId="3B21A8F6" w14:textId="77777777" w:rsidTr="00DC17F7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3C413A1E" w14:textId="14EAFA6A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2484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4CA40DB8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4CAF2BAD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58BD6D87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761FC050" w14:textId="51D3FBF5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92484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Modified </w:t>
            </w:r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SFHA Area (</w:t>
            </w:r>
            <w:proofErr w:type="spellStart"/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aSFHA</w:t>
            </w:r>
            <w:proofErr w:type="spellEnd"/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) (acres)</w:t>
            </w:r>
          </w:p>
        </w:tc>
      </w:tr>
      <w:tr w:rsidR="00545108" w:rsidRPr="00545108" w14:paraId="30D0F207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3CF406D9" w14:textId="159564EA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93F42E4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Parker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AF626FB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690292F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388C3EC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939</w:t>
            </w:r>
          </w:p>
        </w:tc>
      </w:tr>
      <w:tr w:rsidR="00545108" w:rsidRPr="00545108" w14:paraId="7CC160C2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35F564A3" w14:textId="1F4D2586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19CECF4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C3AFF38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052D3BE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491E9C0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34</w:t>
            </w:r>
          </w:p>
        </w:tc>
      </w:tr>
      <w:tr w:rsidR="00545108" w:rsidRPr="00545108" w14:paraId="0447E7B2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2538B309" w14:textId="6DA5483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04B697A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81A1688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D143E07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C9C53CF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768</w:t>
            </w:r>
          </w:p>
        </w:tc>
      </w:tr>
      <w:tr w:rsidR="00545108" w:rsidRPr="00545108" w14:paraId="29760427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2A077D6B" w14:textId="78D04B35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CE72702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Point Pleasant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AD047AC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37D0B4E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F278068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83</w:t>
            </w:r>
          </w:p>
        </w:tc>
      </w:tr>
      <w:tr w:rsidR="00545108" w:rsidRPr="00545108" w14:paraId="3DEABB89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078D601B" w14:textId="69E21960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F5749A0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2B06328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CAA02F1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13F8C00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39</w:t>
            </w:r>
          </w:p>
        </w:tc>
      </w:tr>
      <w:tr w:rsidR="00545108" w:rsidRPr="00545108" w14:paraId="06169E92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58D5174C" w14:textId="21F47216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6AD7D5F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8AF9049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8F477D4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5A5D62F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533</w:t>
            </w:r>
          </w:p>
        </w:tc>
      </w:tr>
      <w:tr w:rsidR="00545108" w:rsidRPr="00545108" w14:paraId="4A22F335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466C83A3" w14:textId="39C97349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6833AF0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3790E69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DDB36CE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DD25C12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519</w:t>
            </w:r>
          </w:p>
        </w:tc>
      </w:tr>
      <w:tr w:rsidR="00545108" w:rsidRPr="00545108" w14:paraId="1447B474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27D687B1" w14:textId="00588154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90DA394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oorefield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B493F80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D811A6A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CDF0ECC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5</w:t>
            </w:r>
          </w:p>
        </w:tc>
      </w:tr>
      <w:tr w:rsidR="00545108" w:rsidRPr="00545108" w14:paraId="13C1D9AB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2D9F3098" w14:textId="5E6623C5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59CA5D9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5932FE7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104B547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CAB53FD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94</w:t>
            </w:r>
          </w:p>
        </w:tc>
      </w:tr>
      <w:tr w:rsidR="00545108" w:rsidRPr="00545108" w14:paraId="1653ACB1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688FC6EA" w14:textId="0F771583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1EF4E8E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4A5631F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3B3B216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FC3D1C7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82</w:t>
            </w:r>
          </w:p>
        </w:tc>
      </w:tr>
      <w:tr w:rsidR="00545108" w:rsidRPr="00545108" w14:paraId="0854D868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1210FB1C" w14:textId="6680F564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DADD808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1458E30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496C7EE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780EEC5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30</w:t>
            </w:r>
          </w:p>
        </w:tc>
      </w:tr>
      <w:tr w:rsidR="00545108" w:rsidRPr="00545108" w14:paraId="4D33CBDC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6F32FE40" w14:textId="7C52DD02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D966F27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Eleanor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F332EBF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5485A8C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3C66594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19</w:t>
            </w:r>
          </w:p>
        </w:tc>
      </w:tr>
      <w:tr w:rsidR="00545108" w:rsidRPr="00545108" w14:paraId="2062C05C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428345F1" w14:textId="11F59435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A103B7A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BC672BC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D2DB74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839E714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07</w:t>
            </w:r>
          </w:p>
        </w:tc>
      </w:tr>
      <w:tr w:rsidR="00545108" w:rsidRPr="00545108" w14:paraId="3A9772DF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5CC8AA90" w14:textId="1543801C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B8CC689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2A97DFD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236046B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D546AF1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4</w:t>
            </w:r>
          </w:p>
        </w:tc>
      </w:tr>
      <w:tr w:rsidR="00545108" w:rsidRPr="00545108" w14:paraId="1A7F3A4D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685CB550" w14:textId="59967741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70FB3E7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07578E9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3F409B9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425D592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291</w:t>
            </w:r>
          </w:p>
        </w:tc>
      </w:tr>
      <w:tr w:rsidR="00545108" w:rsidRPr="00545108" w14:paraId="445424A5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11B49B76" w14:textId="7C69E495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0C17D25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Elkins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9EAC151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39E1C53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3B14FEF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9</w:t>
            </w:r>
          </w:p>
        </w:tc>
      </w:tr>
      <w:tr w:rsidR="00545108" w:rsidRPr="00545108" w14:paraId="47B71BA7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5C5652D6" w14:textId="05731E85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9BDD28F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243759D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FCE9FBD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4D2D80C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3</w:t>
            </w:r>
          </w:p>
        </w:tc>
      </w:tr>
      <w:tr w:rsidR="00545108" w:rsidRPr="00545108" w14:paraId="0AB26D35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0D08CDEB" w14:textId="2C66877E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799D9A3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Hartford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43F03B4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8257B67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0FBE5F9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9</w:t>
            </w:r>
          </w:p>
        </w:tc>
      </w:tr>
      <w:tr w:rsidR="00545108" w:rsidRPr="00545108" w14:paraId="31180E83" w14:textId="77777777" w:rsidTr="00DC17F7">
        <w:trPr>
          <w:trHeight w:val="53"/>
        </w:trPr>
        <w:tc>
          <w:tcPr>
            <w:tcW w:w="620" w:type="dxa"/>
            <w:shd w:val="clear" w:color="auto" w:fill="D9E1F2"/>
            <w:vAlign w:val="bottom"/>
          </w:tcPr>
          <w:p w14:paraId="45FDD43B" w14:textId="7468C8EF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6BBF327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36C187B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782365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DF2A7B2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231</w:t>
            </w:r>
          </w:p>
        </w:tc>
      </w:tr>
      <w:tr w:rsidR="00545108" w:rsidRPr="00545108" w14:paraId="7835991A" w14:textId="77777777" w:rsidTr="00DC17F7">
        <w:trPr>
          <w:trHeight w:val="216"/>
        </w:trPr>
        <w:tc>
          <w:tcPr>
            <w:tcW w:w="620" w:type="dxa"/>
            <w:shd w:val="clear" w:color="auto" w:fill="D9E1F2"/>
            <w:vAlign w:val="bottom"/>
          </w:tcPr>
          <w:p w14:paraId="2D9B6C4C" w14:textId="72F162B2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40A5D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82B7D39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Vienna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76FAC6F" w14:textId="77777777" w:rsidR="00545108" w:rsidRPr="00545108" w:rsidRDefault="00545108" w:rsidP="00545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CB0946F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D3B54EB" w14:textId="77777777" w:rsidR="00545108" w:rsidRPr="00545108" w:rsidRDefault="00545108" w:rsidP="00545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5108">
              <w:rPr>
                <w:rFonts w:ascii="Calibri" w:eastAsia="Times New Roman" w:hAnsi="Calibri" w:cs="Calibri"/>
                <w:sz w:val="18"/>
                <w:szCs w:val="18"/>
              </w:rPr>
              <w:t>224</w:t>
            </w:r>
          </w:p>
        </w:tc>
      </w:tr>
    </w:tbl>
    <w:p w14:paraId="60DB1A60" w14:textId="77777777" w:rsidR="00545108" w:rsidRPr="00D24D70" w:rsidRDefault="00545108" w:rsidP="00545108">
      <w:r w:rsidRPr="005A26B3">
        <w:rPr>
          <w:sz w:val="16"/>
          <w:szCs w:val="16"/>
        </w:rPr>
        <w:t>** Split Community</w:t>
      </w:r>
    </w:p>
    <w:p w14:paraId="38486EAB" w14:textId="77777777" w:rsidR="00545108" w:rsidRPr="00545108" w:rsidRDefault="00545108" w:rsidP="00D24D70"/>
    <w:p w14:paraId="5616BA36" w14:textId="30453E2F" w:rsidR="00C040DD" w:rsidRDefault="00C040DD" w:rsidP="00305221">
      <w:pPr>
        <w:spacing w:after="0"/>
        <w:rPr>
          <w:b/>
          <w:bCs/>
          <w:u w:val="single"/>
        </w:rPr>
      </w:pPr>
      <w:r w:rsidRPr="00C040DD">
        <w:rPr>
          <w:b/>
          <w:bCs/>
          <w:u w:val="single"/>
        </w:rPr>
        <w:lastRenderedPageBreak/>
        <w:t xml:space="preserve">Ratio of </w:t>
      </w:r>
      <w:proofErr w:type="spellStart"/>
      <w:r w:rsidRPr="00C040DD">
        <w:rPr>
          <w:b/>
          <w:bCs/>
          <w:u w:val="single"/>
        </w:rPr>
        <w:t>aSFHA</w:t>
      </w:r>
      <w:proofErr w:type="spellEnd"/>
      <w:r w:rsidRPr="00C040DD">
        <w:rPr>
          <w:b/>
          <w:bCs/>
          <w:u w:val="single"/>
        </w:rPr>
        <w:t xml:space="preserve"> to Community Area</w:t>
      </w:r>
      <w:r w:rsidR="0096375B">
        <w:rPr>
          <w:b/>
          <w:bCs/>
          <w:u w:val="single"/>
        </w:rPr>
        <w:t xml:space="preserve"> (Top 20)</w:t>
      </w:r>
      <w:r w:rsidRPr="003B2C2D">
        <w:rPr>
          <w:b/>
          <w:bCs/>
          <w:u w:val="single"/>
        </w:rPr>
        <w:t>:</w:t>
      </w:r>
    </w:p>
    <w:p w14:paraId="6B6F575B" w14:textId="3578293C" w:rsidR="00305221" w:rsidRPr="00962818" w:rsidRDefault="0009729E" w:rsidP="00014489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Percentage of </w:t>
      </w:r>
      <w:r w:rsidR="00953D2B">
        <w:rPr>
          <w:b/>
          <w:bCs/>
          <w:i/>
          <w:iCs/>
        </w:rPr>
        <w:t xml:space="preserve">total modified </w:t>
      </w:r>
      <w:bookmarkStart w:id="0" w:name="_GoBack"/>
      <w:bookmarkEnd w:id="0"/>
      <w:r>
        <w:rPr>
          <w:b/>
          <w:bCs/>
          <w:i/>
          <w:iCs/>
        </w:rPr>
        <w:t>SFHA area to the state</w:t>
      </w:r>
      <w:r w:rsidR="00014489">
        <w:rPr>
          <w:b/>
          <w:bCs/>
          <w:i/>
          <w:iCs/>
        </w:rPr>
        <w:t xml:space="preserve"> area</w:t>
      </w:r>
      <w:r w:rsidR="00305221" w:rsidRPr="00962818">
        <w:rPr>
          <w:b/>
          <w:bCs/>
          <w:i/>
          <w:iCs/>
        </w:rPr>
        <w:t>:</w:t>
      </w:r>
      <w:r w:rsidR="00962818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3</w:t>
      </w:r>
      <w:r w:rsidR="005E51F5" w:rsidRPr="00962818">
        <w:rPr>
          <w:b/>
          <w:bCs/>
          <w:i/>
          <w:iCs/>
        </w:rPr>
        <w:t>.</w:t>
      </w:r>
      <w:r>
        <w:rPr>
          <w:b/>
          <w:bCs/>
          <w:i/>
          <w:iCs/>
        </w:rPr>
        <w:t>22</w:t>
      </w:r>
      <w:r w:rsidR="005E51F5" w:rsidRPr="00962818">
        <w:rPr>
          <w:b/>
          <w:bCs/>
          <w:i/>
          <w:iCs/>
        </w:rPr>
        <w:t>%</w:t>
      </w:r>
    </w:p>
    <w:p w14:paraId="7745714F" w14:textId="77777777" w:rsidR="007B0BEF" w:rsidRPr="00721D76" w:rsidRDefault="007B0BEF" w:rsidP="007B0BEF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0"/>
        <w:gridCol w:w="731"/>
        <w:gridCol w:w="1339"/>
      </w:tblGrid>
      <w:tr w:rsidR="00B373C8" w:rsidRPr="00B373C8" w14:paraId="500946CA" w14:textId="77777777" w:rsidTr="00DC17F7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1D6300D0" w14:textId="5247A105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:sz w:val="18"/>
                <w:szCs w:val="18"/>
              </w:rPr>
            </w:pPr>
            <w:r w:rsidRPr="0092484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0" w:type="dxa"/>
            <w:shd w:val="clear" w:color="auto" w:fill="366092"/>
            <w:vAlign w:val="center"/>
            <w:hideMark/>
          </w:tcPr>
          <w:p w14:paraId="7A22DE23" w14:textId="1211983C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:sz w:val="18"/>
                <w:szCs w:val="18"/>
              </w:rPr>
            </w:pPr>
            <w:r w:rsidRPr="0092484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Unincorporated 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1CCB641B" w14:textId="43464610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:sz w:val="18"/>
                <w:szCs w:val="18"/>
              </w:rPr>
            </w:pPr>
            <w:r w:rsidRPr="003B2C2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39" w:type="dxa"/>
            <w:shd w:val="clear" w:color="auto" w:fill="366092"/>
            <w:vAlign w:val="center"/>
            <w:hideMark/>
          </w:tcPr>
          <w:p w14:paraId="41CC2737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Ratio of </w:t>
            </w:r>
            <w:proofErr w:type="spellStart"/>
            <w:r w:rsidRPr="00B373C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aSFHA</w:t>
            </w:r>
            <w:proofErr w:type="spellEnd"/>
            <w:r w:rsidRPr="00B373C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to Community Area</w:t>
            </w:r>
          </w:p>
        </w:tc>
      </w:tr>
      <w:tr w:rsidR="00B373C8" w:rsidRPr="00B373C8" w14:paraId="5B9043B5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EED9D1C" w14:textId="51722D56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CB0F9F6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CE8E375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0D6AF6F1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%</w:t>
            </w:r>
          </w:p>
        </w:tc>
      </w:tr>
      <w:tr w:rsidR="00B373C8" w:rsidRPr="00B373C8" w14:paraId="6AADA0C1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8824D85" w14:textId="24421290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9E4CE31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062C4A9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781F7A8E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6%</w:t>
            </w:r>
          </w:p>
        </w:tc>
      </w:tr>
      <w:tr w:rsidR="00B373C8" w:rsidRPr="00B373C8" w14:paraId="5D0C5926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1FD0008" w14:textId="15CEDB62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1F6E650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B761264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3BAC5381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%</w:t>
            </w:r>
          </w:p>
        </w:tc>
      </w:tr>
      <w:tr w:rsidR="00B373C8" w:rsidRPr="00B373C8" w14:paraId="637D3D86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DC4E61D" w14:textId="3BC2F380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5BCC22C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76F826C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BEB0DCC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%</w:t>
            </w:r>
          </w:p>
        </w:tc>
      </w:tr>
      <w:tr w:rsidR="00B373C8" w:rsidRPr="00B373C8" w14:paraId="3230C132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6AE2587" w14:textId="4104587B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1E2A2CD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Tyl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2895747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19E646A4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%</w:t>
            </w:r>
          </w:p>
        </w:tc>
      </w:tr>
      <w:tr w:rsidR="00B373C8" w:rsidRPr="00B373C8" w14:paraId="44B9C719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37056CF" w14:textId="5EC33E7F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57BF0D27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Wirt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7A431D0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4117AFA3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%</w:t>
            </w:r>
          </w:p>
        </w:tc>
      </w:tr>
      <w:tr w:rsidR="00B373C8" w:rsidRPr="00B373C8" w14:paraId="5F8E371A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617DD7B" w14:textId="034189D9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C987186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003DC95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1F32164C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%</w:t>
            </w:r>
          </w:p>
        </w:tc>
      </w:tr>
      <w:tr w:rsidR="00B373C8" w:rsidRPr="00B373C8" w14:paraId="3019EEC3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DE4C3F3" w14:textId="0451F90A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7C3E2381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9F993BB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26A5577C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%</w:t>
            </w:r>
          </w:p>
        </w:tc>
      </w:tr>
      <w:tr w:rsidR="00B373C8" w:rsidRPr="00B373C8" w14:paraId="04193B2F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DE989F3" w14:textId="57CBB8BE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35E2AAF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Hardy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DAF9DEA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054A07C8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%</w:t>
            </w:r>
          </w:p>
        </w:tc>
      </w:tr>
      <w:tr w:rsidR="00B373C8" w:rsidRPr="00B373C8" w14:paraId="5053AB0B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7001E0A" w14:textId="3D7B4621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A8D46AA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DDF146F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421F92E8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%</w:t>
            </w:r>
          </w:p>
        </w:tc>
      </w:tr>
      <w:tr w:rsidR="00B373C8" w:rsidRPr="00B373C8" w14:paraId="1FA72A39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4D599E4" w14:textId="3D3E26DF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17D91F4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5EB9A85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4A93B582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%</w:t>
            </w:r>
          </w:p>
        </w:tc>
      </w:tr>
      <w:tr w:rsidR="00B373C8" w:rsidRPr="00B373C8" w14:paraId="0D3B72A3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B0B990F" w14:textId="14660C69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36FBB1D0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FCF0082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6353499A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4%</w:t>
            </w:r>
          </w:p>
        </w:tc>
      </w:tr>
      <w:tr w:rsidR="00B373C8" w:rsidRPr="00B373C8" w14:paraId="479D450C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CA99AF3" w14:textId="29F6D1FE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51AA3DE8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Calhou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2824F46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1C280D91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4%</w:t>
            </w:r>
          </w:p>
        </w:tc>
      </w:tr>
      <w:tr w:rsidR="00B373C8" w:rsidRPr="00B373C8" w14:paraId="0C244134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76EC13C" w14:textId="7CE2B970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6EF81FDE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Pleasant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D80FFA6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08DC7294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4%</w:t>
            </w:r>
          </w:p>
        </w:tc>
      </w:tr>
      <w:tr w:rsidR="00B373C8" w:rsidRPr="00B373C8" w14:paraId="4EEE0ECC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5E62C86" w14:textId="20F0F86C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A46F934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ED41FF1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6ADA2C9A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%</w:t>
            </w:r>
          </w:p>
        </w:tc>
      </w:tr>
      <w:tr w:rsidR="00B373C8" w:rsidRPr="00B373C8" w14:paraId="276DD210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DBA95E2" w14:textId="57770F1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1A14B68D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Gilm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2E0F33D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1AE03C16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%</w:t>
            </w:r>
          </w:p>
        </w:tc>
      </w:tr>
      <w:tr w:rsidR="00B373C8" w:rsidRPr="00B373C8" w14:paraId="391F577C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B2080E3" w14:textId="0D8AC69E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68FD4C78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62472DE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5F57748E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%</w:t>
            </w:r>
          </w:p>
        </w:tc>
      </w:tr>
      <w:tr w:rsidR="00B373C8" w:rsidRPr="00B373C8" w14:paraId="7CD18232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26BF91B" w14:textId="1FF24609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0340381C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Clay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F188DA9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2BFF50F5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3%</w:t>
            </w:r>
          </w:p>
        </w:tc>
      </w:tr>
      <w:tr w:rsidR="00B373C8" w:rsidRPr="00B373C8" w14:paraId="16694E3F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C7CA50A" w14:textId="2C75884F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24D42143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047E884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41AFF57B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3%</w:t>
            </w:r>
          </w:p>
        </w:tc>
      </w:tr>
      <w:tr w:rsidR="00B373C8" w:rsidRPr="00B373C8" w14:paraId="6021FD6C" w14:textId="77777777" w:rsidTr="00DC17F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0EB8334" w14:textId="33FB0BA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40" w:type="dxa"/>
            <w:shd w:val="clear" w:color="auto" w:fill="FFF2CC"/>
            <w:noWrap/>
            <w:vAlign w:val="bottom"/>
            <w:hideMark/>
          </w:tcPr>
          <w:p w14:paraId="46154432" w14:textId="77777777" w:rsidR="00B373C8" w:rsidRPr="00B373C8" w:rsidRDefault="00B373C8" w:rsidP="00B373C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Ritchi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F11E52A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FFF2CC"/>
            <w:noWrap/>
            <w:vAlign w:val="bottom"/>
            <w:hideMark/>
          </w:tcPr>
          <w:p w14:paraId="2C916024" w14:textId="77777777" w:rsidR="00B373C8" w:rsidRPr="00B373C8" w:rsidRDefault="00B373C8" w:rsidP="00B37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373C8">
              <w:rPr>
                <w:rFonts w:ascii="Calibri" w:eastAsia="Times New Roman" w:hAnsi="Calibri" w:cs="Calibri"/>
                <w:sz w:val="18"/>
                <w:szCs w:val="18"/>
              </w:rPr>
              <w:t>3%</w:t>
            </w:r>
          </w:p>
        </w:tc>
      </w:tr>
    </w:tbl>
    <w:p w14:paraId="4EFC5B75" w14:textId="75D0C069" w:rsidR="00BE5D9D" w:rsidRDefault="00BE5D9D" w:rsidP="00BE5D9D"/>
    <w:p w14:paraId="44E9A6DC" w14:textId="711AF90C" w:rsidR="009E212F" w:rsidRDefault="009E212F" w:rsidP="009E212F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D24D70">
        <w:rPr>
          <w:i/>
          <w:iCs/>
        </w:rPr>
        <w:t>Incorporated Areas</w:t>
      </w:r>
      <w:r>
        <w:rPr>
          <w:i/>
          <w:iCs/>
        </w:rPr>
        <w:t>:</w:t>
      </w:r>
    </w:p>
    <w:tbl>
      <w:tblPr>
        <w:tblW w:w="52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470"/>
        <w:gridCol w:w="1080"/>
        <w:gridCol w:w="731"/>
        <w:gridCol w:w="1339"/>
      </w:tblGrid>
      <w:tr w:rsidR="00E031E6" w:rsidRPr="003217DC" w14:paraId="62684D1F" w14:textId="77777777" w:rsidTr="00DC17F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7B5BCD3D" w14:textId="61A4080F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70" w:type="dxa"/>
            <w:shd w:val="clear" w:color="auto" w:fill="366092"/>
            <w:vAlign w:val="center"/>
            <w:hideMark/>
          </w:tcPr>
          <w:p w14:paraId="2A7DF610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080" w:type="dxa"/>
            <w:shd w:val="clear" w:color="auto" w:fill="366092"/>
            <w:vAlign w:val="center"/>
            <w:hideMark/>
          </w:tcPr>
          <w:p w14:paraId="3D55951C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7AAF7875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39" w:type="dxa"/>
            <w:shd w:val="clear" w:color="auto" w:fill="366092"/>
            <w:vAlign w:val="center"/>
            <w:hideMark/>
          </w:tcPr>
          <w:p w14:paraId="38AD10BF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Ratio of </w:t>
            </w:r>
            <w:proofErr w:type="spellStart"/>
            <w:r w:rsidRPr="003217D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aSFHA</w:t>
            </w:r>
            <w:proofErr w:type="spellEnd"/>
            <w:r w:rsidRPr="003217D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to Community Area</w:t>
            </w:r>
          </w:p>
        </w:tc>
      </w:tr>
      <w:tr w:rsidR="00E031E6" w:rsidRPr="003217DC" w14:paraId="2F8F7EED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4C2D95AC" w14:textId="6CD622C7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42595FBA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Friendly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9BA4446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1DFEEE9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46DD36E3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55%</w:t>
            </w:r>
          </w:p>
        </w:tc>
      </w:tr>
      <w:tr w:rsidR="00E031E6" w:rsidRPr="003217DC" w14:paraId="61C8D05B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566176AD" w14:textId="6E012BBE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74153649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Reedy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CD09038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ROANE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57D56E2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647B1B07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48%</w:t>
            </w:r>
          </w:p>
        </w:tc>
      </w:tr>
      <w:tr w:rsidR="00E031E6" w:rsidRPr="003217DC" w14:paraId="470C5022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0B899700" w14:textId="3DF8172D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1B773976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Elizabeth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47E41F96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WIRT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21058F1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3830E6A0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43%</w:t>
            </w:r>
          </w:p>
        </w:tc>
      </w:tr>
      <w:tr w:rsidR="00E031E6" w:rsidRPr="003217DC" w14:paraId="421CABF8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CF639D3" w14:textId="719DFCA0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27B360D5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Pine Grove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7968D2B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993D6F1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77A9A49A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E031E6" w:rsidRPr="003217DC" w14:paraId="3176A5E9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B9F8493" w14:textId="54F179D0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10DF78E1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Henderson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82D0276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6D48B28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22EB21A6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41%</w:t>
            </w:r>
          </w:p>
        </w:tc>
      </w:tr>
      <w:tr w:rsidR="00E031E6" w:rsidRPr="003217DC" w14:paraId="1A9C4221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29B9710" w14:textId="4EDB0BC9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1B988713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Bruceton Mills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4582A8B0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B0891C7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02CD5756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9%</w:t>
            </w:r>
          </w:p>
        </w:tc>
      </w:tr>
      <w:tr w:rsidR="00E031E6" w:rsidRPr="003217DC" w14:paraId="1FC6EB2E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53A62D42" w14:textId="445FF516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11B11B67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 xml:space="preserve">Paw </w:t>
            </w:r>
            <w:proofErr w:type="spellStart"/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Paw</w:t>
            </w:r>
            <w:proofErr w:type="spellEnd"/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27508F9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9CEF101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63005B99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5%</w:t>
            </w:r>
          </w:p>
        </w:tc>
      </w:tr>
      <w:tr w:rsidR="00E031E6" w:rsidRPr="003217DC" w14:paraId="0EAD842C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4223A21D" w14:textId="304A2961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7E053762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Jane Lew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92A93E1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DF90BF1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664C0D77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2%</w:t>
            </w:r>
          </w:p>
        </w:tc>
      </w:tr>
      <w:tr w:rsidR="00E031E6" w:rsidRPr="003217DC" w14:paraId="703D930B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AC1B4E0" w14:textId="282246A8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6A63AA01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Hartford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0C7DCFFE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85A8796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34104BED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E031E6" w:rsidRPr="003217DC" w14:paraId="5723790E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290E84DE" w14:textId="45FD5B65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5DD35BE4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Sand Fork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0793144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GILMER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2A49FF2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1098F609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E031E6" w:rsidRPr="003217DC" w14:paraId="64FAE462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431CD7DC" w14:textId="23A80CA8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0C7C60F5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Grantsville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AA06010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CALHOUN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CA7F6F6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72BA0265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E031E6" w:rsidRPr="003217DC" w14:paraId="796343A7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2B185ED4" w14:textId="00FA5024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2F404A9D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507B323D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B0B9B06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7746FCF5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E031E6" w:rsidRPr="003217DC" w14:paraId="14CBF3E0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0AAD4D4B" w14:textId="1DE13704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3096CDC7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Rhodell</w:t>
            </w:r>
            <w:proofErr w:type="spellEnd"/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4611EB1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13B3BF8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087893D4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E031E6" w:rsidRPr="003217DC" w14:paraId="2CE9F732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46C4371F" w14:textId="6408684C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0DB98F11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2B2404A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6CBE519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2720B5C4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E031E6" w:rsidRPr="003217DC" w14:paraId="61776A3B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7EF5C8DB" w14:textId="31961AC4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3DE546AA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1FD4CE1D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4E496BE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1077DD74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E031E6" w:rsidRPr="003217DC" w14:paraId="41B7B5A7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22298E97" w14:textId="668DA99E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6FEC99FB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Point Pleasant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62DC141D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5ABF7A7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31486782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E031E6" w:rsidRPr="003217DC" w14:paraId="7245497C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2B7E06C8" w14:textId="63B0F920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595A686B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Montrose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7C64B7BF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28CECC0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6363446F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E031E6" w:rsidRPr="003217DC" w14:paraId="03C50758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7B2768C0" w14:textId="17521B97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7D042EE4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Clay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487E0F5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CLAY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45E7A01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677B6455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E031E6" w:rsidRPr="003217DC" w14:paraId="4982DF88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0E3ABCA1" w14:textId="43F936F6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7114B193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41ED3EA7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0B5F75A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1FDF0300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E031E6" w:rsidRPr="003217DC" w14:paraId="695B3ECE" w14:textId="77777777" w:rsidTr="00DC17F7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3DA2A353" w14:textId="4ABE63AB" w:rsidR="00E031E6" w:rsidRPr="00E031E6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031E6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70" w:type="dxa"/>
            <w:shd w:val="clear" w:color="auto" w:fill="D9E1F2"/>
            <w:noWrap/>
            <w:vAlign w:val="bottom"/>
            <w:hideMark/>
          </w:tcPr>
          <w:p w14:paraId="1B51D3F1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Bancroft</w:t>
            </w:r>
          </w:p>
        </w:tc>
        <w:tc>
          <w:tcPr>
            <w:tcW w:w="1080" w:type="dxa"/>
            <w:shd w:val="clear" w:color="auto" w:fill="D9E1F2"/>
            <w:noWrap/>
            <w:vAlign w:val="bottom"/>
            <w:hideMark/>
          </w:tcPr>
          <w:p w14:paraId="2D3C88F6" w14:textId="77777777" w:rsidR="00E031E6" w:rsidRPr="003217DC" w:rsidRDefault="00E031E6" w:rsidP="00E031E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94E70AA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39" w:type="dxa"/>
            <w:shd w:val="clear" w:color="auto" w:fill="D9E1F2"/>
            <w:noWrap/>
            <w:vAlign w:val="bottom"/>
            <w:hideMark/>
          </w:tcPr>
          <w:p w14:paraId="2144D990" w14:textId="77777777" w:rsidR="00E031E6" w:rsidRPr="003217DC" w:rsidRDefault="00E031E6" w:rsidP="00E0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17DC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</w:tbl>
    <w:p w14:paraId="5F0F6A1A" w14:textId="77777777" w:rsidR="00786DBB" w:rsidRDefault="00786DBB" w:rsidP="009E212F">
      <w:pPr>
        <w:rPr>
          <w:i/>
          <w:iCs/>
        </w:rPr>
      </w:pPr>
    </w:p>
    <w:p w14:paraId="22EBBDCD" w14:textId="77777777" w:rsidR="00721D76" w:rsidRPr="00BE5D9D" w:rsidRDefault="00721D76" w:rsidP="00BE5D9D"/>
    <w:sectPr w:rsidR="00721D76" w:rsidRPr="00BE5D9D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AxNDQ3tjCyNDZX0lEKTi0uzszPAykwqgUA1j/PcCwAAAA="/>
  </w:docVars>
  <w:rsids>
    <w:rsidRoot w:val="005B7AA1"/>
    <w:rsid w:val="0001150B"/>
    <w:rsid w:val="00014489"/>
    <w:rsid w:val="00014BA3"/>
    <w:rsid w:val="0009729E"/>
    <w:rsid w:val="000C1CB0"/>
    <w:rsid w:val="000D492F"/>
    <w:rsid w:val="002D76D8"/>
    <w:rsid w:val="00305221"/>
    <w:rsid w:val="003217DC"/>
    <w:rsid w:val="003B2C2D"/>
    <w:rsid w:val="003D7CAF"/>
    <w:rsid w:val="004A6F3D"/>
    <w:rsid w:val="00545108"/>
    <w:rsid w:val="005760D8"/>
    <w:rsid w:val="005A6345"/>
    <w:rsid w:val="005B7AA1"/>
    <w:rsid w:val="005C67CB"/>
    <w:rsid w:val="005D697F"/>
    <w:rsid w:val="005E51F5"/>
    <w:rsid w:val="00721107"/>
    <w:rsid w:val="00721D76"/>
    <w:rsid w:val="00733D86"/>
    <w:rsid w:val="00754C12"/>
    <w:rsid w:val="00786DBB"/>
    <w:rsid w:val="007B0BEF"/>
    <w:rsid w:val="00846828"/>
    <w:rsid w:val="00924844"/>
    <w:rsid w:val="00953D2B"/>
    <w:rsid w:val="00962818"/>
    <w:rsid w:val="0096375B"/>
    <w:rsid w:val="009A3202"/>
    <w:rsid w:val="009D3D0D"/>
    <w:rsid w:val="009E108B"/>
    <w:rsid w:val="009E212F"/>
    <w:rsid w:val="00A6221F"/>
    <w:rsid w:val="00B373C8"/>
    <w:rsid w:val="00BE5D9D"/>
    <w:rsid w:val="00C040DD"/>
    <w:rsid w:val="00CA38F5"/>
    <w:rsid w:val="00CB5667"/>
    <w:rsid w:val="00D24D70"/>
    <w:rsid w:val="00D909AF"/>
    <w:rsid w:val="00DC17F7"/>
    <w:rsid w:val="00E031E6"/>
    <w:rsid w:val="00E40A5D"/>
    <w:rsid w:val="00E743F8"/>
    <w:rsid w:val="00EC21AF"/>
    <w:rsid w:val="00F616F2"/>
    <w:rsid w:val="00F9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Behrang Bidadian</cp:lastModifiedBy>
  <cp:revision>45</cp:revision>
  <dcterms:created xsi:type="dcterms:W3CDTF">2022-04-12T15:43:00Z</dcterms:created>
  <dcterms:modified xsi:type="dcterms:W3CDTF">2022-04-14T16:36:00Z</dcterms:modified>
</cp:coreProperties>
</file>